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5E762" w14:textId="637481A8" w:rsidR="00C60BCD" w:rsidRDefault="00C60BCD" w:rsidP="00C60BCD">
      <w:pPr>
        <w:spacing w:line="360" w:lineRule="auto"/>
        <w:jc w:val="center"/>
        <w:rPr>
          <w:rFonts w:ascii="Cambria" w:hAnsi="Cambria"/>
          <w:szCs w:val="24"/>
        </w:rPr>
      </w:pPr>
      <w:r w:rsidRPr="00D400A7">
        <w:rPr>
          <w:rFonts w:ascii="Cambria" w:hAnsi="Cambria"/>
          <w:szCs w:val="24"/>
          <w:highlight w:val="yellow"/>
        </w:rPr>
        <w:t>[Insert Letter Head of University/Campus]</w:t>
      </w:r>
    </w:p>
    <w:p w14:paraId="541D93A9" w14:textId="5D7D6D67" w:rsidR="006E7504" w:rsidRDefault="006E7504" w:rsidP="006E7504">
      <w:pPr>
        <w:spacing w:line="360" w:lineRule="auto"/>
        <w:jc w:val="right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Date: </w:t>
      </w:r>
      <w:r w:rsidR="00D400A7" w:rsidRPr="00D400A7">
        <w:rPr>
          <w:rFonts w:ascii="Cambria" w:hAnsi="Cambria"/>
          <w:szCs w:val="24"/>
          <w:highlight w:val="yellow"/>
        </w:rPr>
        <w:t>[Insert Date]</w:t>
      </w:r>
    </w:p>
    <w:p w14:paraId="42D2AF5B" w14:textId="5CF23D11" w:rsidR="006B77E5" w:rsidRPr="00695108" w:rsidRDefault="00695108" w:rsidP="005251BE">
      <w:pPr>
        <w:spacing w:line="360" w:lineRule="auto"/>
        <w:rPr>
          <w:rFonts w:ascii="Cambria" w:hAnsi="Cambria"/>
          <w:szCs w:val="24"/>
        </w:rPr>
      </w:pPr>
      <w:r w:rsidRPr="00695108">
        <w:rPr>
          <w:rFonts w:ascii="Cambria" w:hAnsi="Cambria"/>
          <w:szCs w:val="24"/>
        </w:rPr>
        <w:t>To Whom It May Concern:</w:t>
      </w:r>
    </w:p>
    <w:p w14:paraId="24EEFBC2" w14:textId="77777777" w:rsidR="00E60548" w:rsidRDefault="00E60548" w:rsidP="005251BE">
      <w:pPr>
        <w:spacing w:line="360" w:lineRule="auto"/>
        <w:rPr>
          <w:rFonts w:ascii="Cambria" w:hAnsi="Cambria"/>
          <w:szCs w:val="24"/>
        </w:rPr>
      </w:pPr>
    </w:p>
    <w:p w14:paraId="1792680A" w14:textId="2BB20260" w:rsidR="003654F5" w:rsidRDefault="00695108" w:rsidP="005251BE">
      <w:pPr>
        <w:spacing w:line="360" w:lineRule="auto"/>
        <w:rPr>
          <w:rFonts w:ascii="Cambria" w:hAnsi="Cambria"/>
          <w:szCs w:val="24"/>
        </w:rPr>
      </w:pPr>
      <w:r w:rsidRPr="00695108">
        <w:rPr>
          <w:rFonts w:ascii="Cambria" w:hAnsi="Cambria"/>
          <w:szCs w:val="24"/>
        </w:rPr>
        <w:t xml:space="preserve">This is to certify </w:t>
      </w:r>
      <w:r w:rsidR="005251BE">
        <w:rPr>
          <w:rFonts w:ascii="Cambria" w:hAnsi="Cambria"/>
          <w:szCs w:val="24"/>
        </w:rPr>
        <w:t xml:space="preserve">that </w:t>
      </w:r>
      <w:r w:rsidR="00B97CBD">
        <w:rPr>
          <w:rFonts w:ascii="Cambria" w:hAnsi="Cambria"/>
          <w:szCs w:val="24"/>
        </w:rPr>
        <w:t>[firstName lastName]</w:t>
      </w:r>
      <w:r w:rsidR="005251BE">
        <w:rPr>
          <w:rFonts w:ascii="Cambria" w:hAnsi="Cambria"/>
          <w:szCs w:val="24"/>
        </w:rPr>
        <w:t xml:space="preserve"> has completed her </w:t>
      </w:r>
      <w:r w:rsidR="00B97CBD">
        <w:rPr>
          <w:rFonts w:ascii="Cambria" w:hAnsi="Cambria"/>
          <w:szCs w:val="24"/>
        </w:rPr>
        <w:t>[</w:t>
      </w:r>
      <w:r w:rsidR="0025768D">
        <w:rPr>
          <w:rFonts w:ascii="Cambria" w:hAnsi="Cambria"/>
          <w:b/>
          <w:bCs/>
          <w:szCs w:val="24"/>
        </w:rPr>
        <w:t>B</w:t>
      </w:r>
      <w:r w:rsidR="005251BE" w:rsidRPr="005251BE">
        <w:rPr>
          <w:rFonts w:ascii="Cambria" w:hAnsi="Cambria"/>
          <w:b/>
          <w:bCs/>
          <w:szCs w:val="24"/>
        </w:rPr>
        <w:t>achelor’s</w:t>
      </w:r>
      <w:r w:rsidR="00B97CBD">
        <w:rPr>
          <w:rFonts w:ascii="Cambria" w:hAnsi="Cambria"/>
          <w:b/>
          <w:bCs/>
          <w:szCs w:val="24"/>
        </w:rPr>
        <w:t>/</w:t>
      </w:r>
      <w:r w:rsidR="00EA0741">
        <w:rPr>
          <w:rFonts w:ascii="Cambria" w:hAnsi="Cambria"/>
          <w:b/>
          <w:bCs/>
          <w:szCs w:val="24"/>
        </w:rPr>
        <w:t>master’s</w:t>
      </w:r>
      <w:r w:rsidR="005251BE" w:rsidRPr="005251BE">
        <w:rPr>
          <w:rFonts w:ascii="Cambria" w:hAnsi="Cambria"/>
          <w:b/>
          <w:bCs/>
          <w:szCs w:val="24"/>
        </w:rPr>
        <w:t xml:space="preserve"> </w:t>
      </w:r>
      <w:r w:rsidR="00F97C35">
        <w:rPr>
          <w:rFonts w:ascii="Cambria" w:hAnsi="Cambria"/>
          <w:b/>
          <w:bCs/>
          <w:szCs w:val="24"/>
        </w:rPr>
        <w:t>d</w:t>
      </w:r>
      <w:r w:rsidR="005251BE" w:rsidRPr="005251BE">
        <w:rPr>
          <w:rFonts w:ascii="Cambria" w:hAnsi="Cambria"/>
          <w:b/>
          <w:bCs/>
          <w:szCs w:val="24"/>
        </w:rPr>
        <w:t>egree</w:t>
      </w:r>
      <w:r w:rsidR="00B97CBD">
        <w:rPr>
          <w:rFonts w:ascii="Cambria" w:hAnsi="Cambria"/>
          <w:b/>
          <w:bCs/>
          <w:szCs w:val="24"/>
        </w:rPr>
        <w:t>]</w:t>
      </w:r>
      <w:r w:rsidR="005251BE">
        <w:rPr>
          <w:rFonts w:ascii="Cambria" w:hAnsi="Cambria"/>
          <w:szCs w:val="24"/>
        </w:rPr>
        <w:t xml:space="preserve"> from </w:t>
      </w:r>
      <w:r w:rsidR="00B97CBD">
        <w:rPr>
          <w:rFonts w:ascii="Cambria" w:hAnsi="Cambria"/>
          <w:b/>
          <w:bCs/>
          <w:szCs w:val="24"/>
        </w:rPr>
        <w:t>[</w:t>
      </w:r>
      <w:r w:rsidR="005251BE" w:rsidRPr="005251BE">
        <w:rPr>
          <w:rFonts w:ascii="Cambria" w:hAnsi="Cambria"/>
          <w:b/>
          <w:bCs/>
          <w:szCs w:val="24"/>
        </w:rPr>
        <w:t>University</w:t>
      </w:r>
      <w:r w:rsidR="00B97CBD">
        <w:rPr>
          <w:rFonts w:ascii="Cambria" w:hAnsi="Cambria"/>
          <w:b/>
          <w:bCs/>
          <w:szCs w:val="24"/>
        </w:rPr>
        <w:t>]</w:t>
      </w:r>
      <w:r w:rsidR="005251BE">
        <w:rPr>
          <w:rFonts w:ascii="Cambria" w:hAnsi="Cambria"/>
          <w:szCs w:val="24"/>
        </w:rPr>
        <w:t xml:space="preserve"> </w:t>
      </w:r>
      <w:r w:rsidR="00FA061D">
        <w:rPr>
          <w:rFonts w:ascii="Cambria" w:hAnsi="Cambria"/>
          <w:szCs w:val="24"/>
        </w:rPr>
        <w:t xml:space="preserve">during </w:t>
      </w:r>
      <w:r w:rsidR="00B97CBD">
        <w:rPr>
          <w:rFonts w:ascii="Cambria" w:hAnsi="Cambria"/>
          <w:szCs w:val="24"/>
        </w:rPr>
        <w:t>[date to date].</w:t>
      </w:r>
      <w:r w:rsidR="00813FDB">
        <w:rPr>
          <w:rFonts w:ascii="Cambria" w:hAnsi="Cambria"/>
          <w:szCs w:val="24"/>
        </w:rPr>
        <w:t xml:space="preserve"> </w:t>
      </w:r>
    </w:p>
    <w:p w14:paraId="3ECE8D15" w14:textId="77777777" w:rsidR="003654F5" w:rsidRDefault="003654F5" w:rsidP="005251BE">
      <w:pPr>
        <w:spacing w:line="360" w:lineRule="auto"/>
        <w:rPr>
          <w:rFonts w:ascii="Cambria" w:hAnsi="Cambria"/>
          <w:szCs w:val="24"/>
        </w:rPr>
      </w:pPr>
    </w:p>
    <w:p w14:paraId="47CDF554" w14:textId="31F5E00B" w:rsidR="00695108" w:rsidRDefault="00B97CBD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He/</w:t>
      </w:r>
      <w:r w:rsidR="00813FDB">
        <w:rPr>
          <w:rFonts w:ascii="Cambria" w:hAnsi="Cambria"/>
          <w:szCs w:val="24"/>
        </w:rPr>
        <w:t xml:space="preserve">She was awarded the </w:t>
      </w:r>
      <w:r>
        <w:rPr>
          <w:rFonts w:ascii="Cambria" w:hAnsi="Cambria"/>
          <w:szCs w:val="24"/>
        </w:rPr>
        <w:t xml:space="preserve">[degree] </w:t>
      </w:r>
      <w:r w:rsidR="00813FDB">
        <w:rPr>
          <w:rFonts w:ascii="Cambria" w:hAnsi="Cambria"/>
          <w:szCs w:val="24"/>
        </w:rPr>
        <w:t xml:space="preserve">by the university on </w:t>
      </w:r>
      <w:r>
        <w:rPr>
          <w:rFonts w:ascii="Cambria" w:hAnsi="Cambria"/>
          <w:szCs w:val="24"/>
        </w:rPr>
        <w:t>[Date]</w:t>
      </w:r>
      <w:r w:rsidR="00813FDB">
        <w:rPr>
          <w:rFonts w:ascii="Cambria" w:hAnsi="Cambria"/>
          <w:szCs w:val="24"/>
        </w:rPr>
        <w:t>.</w:t>
      </w:r>
      <w:r w:rsidR="005C0E82">
        <w:rPr>
          <w:rFonts w:ascii="Cambria" w:hAnsi="Cambria"/>
          <w:szCs w:val="24"/>
        </w:rPr>
        <w:t xml:space="preserve"> </w:t>
      </w:r>
      <w:r>
        <w:rPr>
          <w:rFonts w:ascii="Cambria" w:hAnsi="Cambria"/>
          <w:szCs w:val="24"/>
        </w:rPr>
        <w:t>He/</w:t>
      </w:r>
      <w:r w:rsidR="005C0E82">
        <w:rPr>
          <w:rFonts w:ascii="Cambria" w:hAnsi="Cambria"/>
          <w:szCs w:val="24"/>
        </w:rPr>
        <w:t xml:space="preserve">She completed two </w:t>
      </w:r>
      <w:r>
        <w:rPr>
          <w:rFonts w:ascii="Cambria" w:hAnsi="Cambria"/>
          <w:szCs w:val="24"/>
        </w:rPr>
        <w:t>[additional coursework]</w:t>
      </w:r>
      <w:r w:rsidR="005C0E82">
        <w:rPr>
          <w:rFonts w:ascii="Cambria" w:hAnsi="Cambria"/>
          <w:szCs w:val="24"/>
        </w:rPr>
        <w:t xml:space="preserve"> in</w:t>
      </w:r>
      <w:r>
        <w:rPr>
          <w:rFonts w:ascii="Cambria" w:hAnsi="Cambria"/>
          <w:szCs w:val="24"/>
        </w:rPr>
        <w:t xml:space="preserve"> [Field of Study]</w:t>
      </w:r>
      <w:r w:rsidR="00440A45">
        <w:rPr>
          <w:rFonts w:ascii="Cambria" w:hAnsi="Cambria"/>
          <w:szCs w:val="24"/>
        </w:rPr>
        <w:t xml:space="preserve"> o</w:t>
      </w:r>
      <w:r w:rsidR="00FA080B">
        <w:rPr>
          <w:rFonts w:ascii="Cambria" w:hAnsi="Cambria"/>
          <w:szCs w:val="24"/>
        </w:rPr>
        <w:t xml:space="preserve">n </w:t>
      </w:r>
      <w:r>
        <w:rPr>
          <w:rFonts w:ascii="Cambria" w:hAnsi="Cambria"/>
          <w:szCs w:val="24"/>
        </w:rPr>
        <w:t>[Date]</w:t>
      </w:r>
      <w:r w:rsidR="00FA080B">
        <w:rPr>
          <w:rFonts w:ascii="Cambria" w:hAnsi="Cambria"/>
          <w:szCs w:val="24"/>
        </w:rPr>
        <w:t>.</w:t>
      </w:r>
    </w:p>
    <w:p w14:paraId="1EFD48E9" w14:textId="77777777" w:rsidR="003654F5" w:rsidRDefault="003654F5" w:rsidP="005251BE">
      <w:pPr>
        <w:spacing w:line="360" w:lineRule="auto"/>
        <w:rPr>
          <w:rFonts w:ascii="Cambria" w:hAnsi="Cambria"/>
          <w:szCs w:val="24"/>
        </w:rPr>
      </w:pPr>
    </w:p>
    <w:p w14:paraId="49AEC82E" w14:textId="17C530FE" w:rsidR="00960A67" w:rsidRDefault="00813FDB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The </w:t>
      </w:r>
      <w:r w:rsidRPr="009C1147">
        <w:rPr>
          <w:rFonts w:ascii="Cambria" w:hAnsi="Cambria"/>
          <w:szCs w:val="24"/>
        </w:rPr>
        <w:t>medium of instruction</w:t>
      </w:r>
      <w:r w:rsidR="00A715E7">
        <w:rPr>
          <w:rFonts w:ascii="Cambria" w:hAnsi="Cambria"/>
          <w:szCs w:val="24"/>
        </w:rPr>
        <w:t xml:space="preserve"> and exams</w:t>
      </w:r>
      <w:r>
        <w:rPr>
          <w:rFonts w:ascii="Cambria" w:hAnsi="Cambria"/>
          <w:szCs w:val="24"/>
        </w:rPr>
        <w:t xml:space="preserve"> for the above-mentioned courses w</w:t>
      </w:r>
      <w:r w:rsidR="00A715E7">
        <w:rPr>
          <w:rFonts w:ascii="Cambria" w:hAnsi="Cambria"/>
          <w:szCs w:val="24"/>
        </w:rPr>
        <w:t>ere conducted</w:t>
      </w:r>
      <w:r>
        <w:rPr>
          <w:rFonts w:ascii="Cambria" w:hAnsi="Cambria"/>
          <w:szCs w:val="24"/>
        </w:rPr>
        <w:t xml:space="preserve"> English </w:t>
      </w:r>
      <w:r w:rsidR="00A715E7">
        <w:rPr>
          <w:rFonts w:ascii="Cambria" w:hAnsi="Cambria"/>
          <w:szCs w:val="24"/>
        </w:rPr>
        <w:t xml:space="preserve">language </w:t>
      </w:r>
      <w:r>
        <w:rPr>
          <w:rFonts w:ascii="Cambria" w:hAnsi="Cambria"/>
          <w:szCs w:val="24"/>
        </w:rPr>
        <w:t>for the entire four years</w:t>
      </w:r>
      <w:r w:rsidR="00F97C35">
        <w:rPr>
          <w:rFonts w:ascii="Cambria" w:hAnsi="Cambria"/>
          <w:szCs w:val="24"/>
        </w:rPr>
        <w:t>.</w:t>
      </w:r>
    </w:p>
    <w:p w14:paraId="7C3FE188" w14:textId="7FB006B2" w:rsidR="00960A67" w:rsidRDefault="00960A67" w:rsidP="005251BE">
      <w:pPr>
        <w:spacing w:line="360" w:lineRule="auto"/>
        <w:rPr>
          <w:rFonts w:ascii="Cambria" w:hAnsi="Cambria"/>
          <w:szCs w:val="24"/>
        </w:rPr>
      </w:pPr>
    </w:p>
    <w:p w14:paraId="0B40EE4B" w14:textId="23D0B618" w:rsidR="00960A67" w:rsidRDefault="00960A67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I the undersigned confirm that the above facts are correct to the best of my knowledge and belief.</w:t>
      </w:r>
    </w:p>
    <w:p w14:paraId="3D9D73D5" w14:textId="77777777" w:rsidR="00960A67" w:rsidRDefault="00960A67" w:rsidP="005251BE">
      <w:pPr>
        <w:spacing w:line="360" w:lineRule="auto"/>
        <w:rPr>
          <w:rFonts w:ascii="Cambria" w:hAnsi="Cambria"/>
          <w:szCs w:val="24"/>
        </w:rPr>
      </w:pPr>
    </w:p>
    <w:p w14:paraId="37AB7D3B" w14:textId="77777777" w:rsidR="00AE31A8" w:rsidRDefault="00AE31A8" w:rsidP="005251BE">
      <w:pPr>
        <w:spacing w:line="360" w:lineRule="auto"/>
        <w:rPr>
          <w:rFonts w:ascii="Cambria" w:hAnsi="Cambria"/>
          <w:szCs w:val="24"/>
        </w:rPr>
      </w:pPr>
    </w:p>
    <w:p w14:paraId="088ACFA3" w14:textId="18CAD073" w:rsidR="00960A67" w:rsidRDefault="00AE31A8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Sincerely,</w:t>
      </w:r>
    </w:p>
    <w:p w14:paraId="3D8048DD" w14:textId="30A512CB" w:rsidR="00AE31A8" w:rsidRPr="00D400A7" w:rsidRDefault="00AE31A8" w:rsidP="005251BE">
      <w:pPr>
        <w:spacing w:line="360" w:lineRule="auto"/>
        <w:rPr>
          <w:rFonts w:ascii="Cambria" w:hAnsi="Cambria"/>
          <w:szCs w:val="24"/>
          <w:highlight w:val="yellow"/>
        </w:rPr>
      </w:pPr>
      <w:r w:rsidRPr="00D400A7">
        <w:rPr>
          <w:rFonts w:ascii="Cambria" w:hAnsi="Cambria"/>
          <w:szCs w:val="24"/>
          <w:highlight w:val="yellow"/>
        </w:rPr>
        <w:t>[Insert your name]</w:t>
      </w:r>
    </w:p>
    <w:p w14:paraId="64DBD534" w14:textId="01A09E0C" w:rsidR="00AE31A8" w:rsidRDefault="00AE31A8" w:rsidP="005251BE">
      <w:pPr>
        <w:spacing w:line="360" w:lineRule="auto"/>
        <w:rPr>
          <w:rFonts w:ascii="Cambria" w:hAnsi="Cambria"/>
          <w:szCs w:val="24"/>
        </w:rPr>
      </w:pPr>
      <w:r w:rsidRPr="00D400A7">
        <w:rPr>
          <w:rFonts w:ascii="Cambria" w:hAnsi="Cambria"/>
          <w:szCs w:val="24"/>
          <w:highlight w:val="yellow"/>
        </w:rPr>
        <w:t>[Insert your position]</w:t>
      </w:r>
    </w:p>
    <w:p w14:paraId="081BF497" w14:textId="50817BD6" w:rsidR="00960A67" w:rsidRDefault="00960A67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Campus, University</w:t>
      </w:r>
    </w:p>
    <w:p w14:paraId="221027DF" w14:textId="320270E1" w:rsidR="00960A67" w:rsidRDefault="00EA0741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>Address, City, Country, Zipcode (as necessary)</w:t>
      </w:r>
    </w:p>
    <w:p w14:paraId="60C5212B" w14:textId="4A323237" w:rsidR="00960A67" w:rsidRDefault="00960A67" w:rsidP="005251BE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Phone no: </w:t>
      </w:r>
      <w:r w:rsidR="00713BA5" w:rsidRPr="00713BA5">
        <w:rPr>
          <w:rFonts w:ascii="Cambria" w:hAnsi="Cambria"/>
          <w:szCs w:val="24"/>
          <w:highlight w:val="yellow"/>
        </w:rPr>
        <w:t>[Insert Phone Number]</w:t>
      </w:r>
    </w:p>
    <w:p w14:paraId="374B2153" w14:textId="4E6DE621" w:rsidR="00DE15F2" w:rsidRPr="00695108" w:rsidRDefault="00960A67" w:rsidP="00033B98">
      <w:pPr>
        <w:spacing w:line="360" w:lineRule="auto"/>
        <w:rPr>
          <w:rFonts w:ascii="Cambria" w:hAnsi="Cambria"/>
          <w:szCs w:val="24"/>
        </w:rPr>
      </w:pPr>
      <w:r>
        <w:rPr>
          <w:rFonts w:ascii="Cambria" w:hAnsi="Cambria"/>
          <w:szCs w:val="24"/>
        </w:rPr>
        <w:t xml:space="preserve">Email: </w:t>
      </w:r>
      <w:r w:rsidR="00DE15F2" w:rsidRPr="00695108">
        <w:rPr>
          <w:rFonts w:ascii="Cambria" w:hAnsi="Cambria"/>
          <w:szCs w:val="24"/>
        </w:rPr>
        <w:tab/>
      </w:r>
      <w:r w:rsidR="00713BA5" w:rsidRPr="00713BA5">
        <w:rPr>
          <w:rFonts w:ascii="Cambria" w:hAnsi="Cambria"/>
          <w:szCs w:val="24"/>
          <w:highlight w:val="yellow"/>
        </w:rPr>
        <w:t>[insert email@email.com]</w:t>
      </w:r>
    </w:p>
    <w:sectPr w:rsidR="00DE15F2" w:rsidRPr="006951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MjA2Mjc2MrK0NDVX0lEKTi0uzszPAykwrAUAhGCu1iwAAAA="/>
  </w:docVars>
  <w:rsids>
    <w:rsidRoot w:val="00DE15F2"/>
    <w:rsid w:val="00010C45"/>
    <w:rsid w:val="00013C52"/>
    <w:rsid w:val="00015124"/>
    <w:rsid w:val="00016961"/>
    <w:rsid w:val="00024830"/>
    <w:rsid w:val="00025CB4"/>
    <w:rsid w:val="00033B98"/>
    <w:rsid w:val="000379C4"/>
    <w:rsid w:val="00037D4A"/>
    <w:rsid w:val="00041E77"/>
    <w:rsid w:val="000423DE"/>
    <w:rsid w:val="00044A26"/>
    <w:rsid w:val="000505A1"/>
    <w:rsid w:val="00053841"/>
    <w:rsid w:val="000541E8"/>
    <w:rsid w:val="000614DD"/>
    <w:rsid w:val="00062C9D"/>
    <w:rsid w:val="00063622"/>
    <w:rsid w:val="00074482"/>
    <w:rsid w:val="00076102"/>
    <w:rsid w:val="00076E3A"/>
    <w:rsid w:val="0008044C"/>
    <w:rsid w:val="000835BA"/>
    <w:rsid w:val="00084E99"/>
    <w:rsid w:val="00091828"/>
    <w:rsid w:val="00094105"/>
    <w:rsid w:val="0009694A"/>
    <w:rsid w:val="000A1E47"/>
    <w:rsid w:val="000A50C9"/>
    <w:rsid w:val="000B1F81"/>
    <w:rsid w:val="000B44D6"/>
    <w:rsid w:val="000C61B9"/>
    <w:rsid w:val="000D1C52"/>
    <w:rsid w:val="000D229B"/>
    <w:rsid w:val="000D32C9"/>
    <w:rsid w:val="000D6364"/>
    <w:rsid w:val="000E5749"/>
    <w:rsid w:val="000E7764"/>
    <w:rsid w:val="000F3B36"/>
    <w:rsid w:val="00102955"/>
    <w:rsid w:val="0010720E"/>
    <w:rsid w:val="0011382C"/>
    <w:rsid w:val="0012328F"/>
    <w:rsid w:val="00125195"/>
    <w:rsid w:val="00125C8F"/>
    <w:rsid w:val="001308CE"/>
    <w:rsid w:val="001314B6"/>
    <w:rsid w:val="00141AFE"/>
    <w:rsid w:val="00142A72"/>
    <w:rsid w:val="001436F7"/>
    <w:rsid w:val="001450C1"/>
    <w:rsid w:val="00150B22"/>
    <w:rsid w:val="001574DD"/>
    <w:rsid w:val="001606F2"/>
    <w:rsid w:val="0016639F"/>
    <w:rsid w:val="0016685F"/>
    <w:rsid w:val="0016759A"/>
    <w:rsid w:val="001729AD"/>
    <w:rsid w:val="00176C86"/>
    <w:rsid w:val="001809A6"/>
    <w:rsid w:val="00191583"/>
    <w:rsid w:val="0019191F"/>
    <w:rsid w:val="001A0485"/>
    <w:rsid w:val="001A2AE5"/>
    <w:rsid w:val="001B0F14"/>
    <w:rsid w:val="001B2BEE"/>
    <w:rsid w:val="001C6B23"/>
    <w:rsid w:val="001D00D9"/>
    <w:rsid w:val="001D463E"/>
    <w:rsid w:val="001D60E8"/>
    <w:rsid w:val="001E6257"/>
    <w:rsid w:val="001E74CB"/>
    <w:rsid w:val="001F0BD3"/>
    <w:rsid w:val="001F1BB9"/>
    <w:rsid w:val="001F3A8D"/>
    <w:rsid w:val="00203D2C"/>
    <w:rsid w:val="00203EA1"/>
    <w:rsid w:val="002107A4"/>
    <w:rsid w:val="00210D61"/>
    <w:rsid w:val="00222750"/>
    <w:rsid w:val="00223902"/>
    <w:rsid w:val="00232821"/>
    <w:rsid w:val="00246C42"/>
    <w:rsid w:val="0025041E"/>
    <w:rsid w:val="00250A40"/>
    <w:rsid w:val="00250FB0"/>
    <w:rsid w:val="00253489"/>
    <w:rsid w:val="0025768D"/>
    <w:rsid w:val="00261C90"/>
    <w:rsid w:val="002633DC"/>
    <w:rsid w:val="00267D8F"/>
    <w:rsid w:val="00270FC6"/>
    <w:rsid w:val="00276100"/>
    <w:rsid w:val="00276F12"/>
    <w:rsid w:val="0028002C"/>
    <w:rsid w:val="002842BB"/>
    <w:rsid w:val="002864EA"/>
    <w:rsid w:val="00294A6A"/>
    <w:rsid w:val="002A5A19"/>
    <w:rsid w:val="002B24BB"/>
    <w:rsid w:val="002B4417"/>
    <w:rsid w:val="002B5EF6"/>
    <w:rsid w:val="002B7126"/>
    <w:rsid w:val="002C35D3"/>
    <w:rsid w:val="002C6FA1"/>
    <w:rsid w:val="002D19E1"/>
    <w:rsid w:val="002D4B54"/>
    <w:rsid w:val="002E0D7C"/>
    <w:rsid w:val="002E0F0F"/>
    <w:rsid w:val="002F3F16"/>
    <w:rsid w:val="00300CCA"/>
    <w:rsid w:val="00306466"/>
    <w:rsid w:val="003100C9"/>
    <w:rsid w:val="0031029B"/>
    <w:rsid w:val="00317B03"/>
    <w:rsid w:val="00323E8C"/>
    <w:rsid w:val="00326FA3"/>
    <w:rsid w:val="00334561"/>
    <w:rsid w:val="00334B79"/>
    <w:rsid w:val="003367E7"/>
    <w:rsid w:val="00343E1C"/>
    <w:rsid w:val="003461A9"/>
    <w:rsid w:val="0034725E"/>
    <w:rsid w:val="00353A05"/>
    <w:rsid w:val="003540A7"/>
    <w:rsid w:val="00361457"/>
    <w:rsid w:val="0036338A"/>
    <w:rsid w:val="003651AF"/>
    <w:rsid w:val="003654F5"/>
    <w:rsid w:val="00366C3F"/>
    <w:rsid w:val="0037098C"/>
    <w:rsid w:val="00372047"/>
    <w:rsid w:val="00372134"/>
    <w:rsid w:val="00372306"/>
    <w:rsid w:val="00376867"/>
    <w:rsid w:val="00376CCD"/>
    <w:rsid w:val="00380940"/>
    <w:rsid w:val="00390D6C"/>
    <w:rsid w:val="003A1039"/>
    <w:rsid w:val="003A3AC6"/>
    <w:rsid w:val="003B23EE"/>
    <w:rsid w:val="003C4824"/>
    <w:rsid w:val="003C6709"/>
    <w:rsid w:val="003C7A83"/>
    <w:rsid w:val="003D13AC"/>
    <w:rsid w:val="003D5B91"/>
    <w:rsid w:val="003E00E8"/>
    <w:rsid w:val="003E21E2"/>
    <w:rsid w:val="003E3909"/>
    <w:rsid w:val="003E4FB0"/>
    <w:rsid w:val="003F2402"/>
    <w:rsid w:val="004008D1"/>
    <w:rsid w:val="00401F44"/>
    <w:rsid w:val="00416806"/>
    <w:rsid w:val="004170DC"/>
    <w:rsid w:val="00422333"/>
    <w:rsid w:val="00424A31"/>
    <w:rsid w:val="004259DC"/>
    <w:rsid w:val="00426C22"/>
    <w:rsid w:val="00440A45"/>
    <w:rsid w:val="00444A7F"/>
    <w:rsid w:val="00444BAC"/>
    <w:rsid w:val="00451EC0"/>
    <w:rsid w:val="004543E3"/>
    <w:rsid w:val="00457778"/>
    <w:rsid w:val="00457BD5"/>
    <w:rsid w:val="00457DF6"/>
    <w:rsid w:val="00472312"/>
    <w:rsid w:val="00481EC8"/>
    <w:rsid w:val="004848BC"/>
    <w:rsid w:val="00485602"/>
    <w:rsid w:val="00491674"/>
    <w:rsid w:val="00491DAC"/>
    <w:rsid w:val="004C14BB"/>
    <w:rsid w:val="004C7F24"/>
    <w:rsid w:val="004E1B3E"/>
    <w:rsid w:val="004E5B91"/>
    <w:rsid w:val="004F7975"/>
    <w:rsid w:val="00507B17"/>
    <w:rsid w:val="00510182"/>
    <w:rsid w:val="00510F94"/>
    <w:rsid w:val="00517E21"/>
    <w:rsid w:val="00520041"/>
    <w:rsid w:val="005240F4"/>
    <w:rsid w:val="005251BE"/>
    <w:rsid w:val="00525BA5"/>
    <w:rsid w:val="00533062"/>
    <w:rsid w:val="005338E1"/>
    <w:rsid w:val="00536CA4"/>
    <w:rsid w:val="005376FE"/>
    <w:rsid w:val="00540BA0"/>
    <w:rsid w:val="005415E5"/>
    <w:rsid w:val="00543969"/>
    <w:rsid w:val="005445A3"/>
    <w:rsid w:val="00551C45"/>
    <w:rsid w:val="005646EB"/>
    <w:rsid w:val="00565585"/>
    <w:rsid w:val="00571E5E"/>
    <w:rsid w:val="00583EB2"/>
    <w:rsid w:val="00584351"/>
    <w:rsid w:val="00596246"/>
    <w:rsid w:val="005A27B1"/>
    <w:rsid w:val="005A3442"/>
    <w:rsid w:val="005A563B"/>
    <w:rsid w:val="005B0773"/>
    <w:rsid w:val="005B240F"/>
    <w:rsid w:val="005B46A9"/>
    <w:rsid w:val="005B758A"/>
    <w:rsid w:val="005C0E82"/>
    <w:rsid w:val="005C43A5"/>
    <w:rsid w:val="005C6C39"/>
    <w:rsid w:val="005C7FC3"/>
    <w:rsid w:val="005D5B18"/>
    <w:rsid w:val="005D737A"/>
    <w:rsid w:val="005E0100"/>
    <w:rsid w:val="005F6770"/>
    <w:rsid w:val="005F7DD2"/>
    <w:rsid w:val="006001F5"/>
    <w:rsid w:val="00602070"/>
    <w:rsid w:val="00604EEA"/>
    <w:rsid w:val="0060505A"/>
    <w:rsid w:val="00610CD5"/>
    <w:rsid w:val="006122AD"/>
    <w:rsid w:val="00620ACF"/>
    <w:rsid w:val="00621F6E"/>
    <w:rsid w:val="006233F9"/>
    <w:rsid w:val="00635B93"/>
    <w:rsid w:val="00640C77"/>
    <w:rsid w:val="00646F3B"/>
    <w:rsid w:val="00647393"/>
    <w:rsid w:val="006613D2"/>
    <w:rsid w:val="00667BCA"/>
    <w:rsid w:val="00671A84"/>
    <w:rsid w:val="00673D64"/>
    <w:rsid w:val="00682CAB"/>
    <w:rsid w:val="006837B5"/>
    <w:rsid w:val="00693BB7"/>
    <w:rsid w:val="006949EB"/>
    <w:rsid w:val="00695108"/>
    <w:rsid w:val="006A5367"/>
    <w:rsid w:val="006A759A"/>
    <w:rsid w:val="006A7850"/>
    <w:rsid w:val="006A7FC2"/>
    <w:rsid w:val="006B2820"/>
    <w:rsid w:val="006B77E5"/>
    <w:rsid w:val="006C2FB7"/>
    <w:rsid w:val="006C676A"/>
    <w:rsid w:val="006C7319"/>
    <w:rsid w:val="006D06F8"/>
    <w:rsid w:val="006D195F"/>
    <w:rsid w:val="006D39F0"/>
    <w:rsid w:val="006D5D74"/>
    <w:rsid w:val="006E416E"/>
    <w:rsid w:val="006E5321"/>
    <w:rsid w:val="006E56FC"/>
    <w:rsid w:val="006E677A"/>
    <w:rsid w:val="006E7504"/>
    <w:rsid w:val="006F1C52"/>
    <w:rsid w:val="006F6428"/>
    <w:rsid w:val="00701C9F"/>
    <w:rsid w:val="00703139"/>
    <w:rsid w:val="00704539"/>
    <w:rsid w:val="00704FC0"/>
    <w:rsid w:val="00707466"/>
    <w:rsid w:val="00713BA5"/>
    <w:rsid w:val="00714D2A"/>
    <w:rsid w:val="00716231"/>
    <w:rsid w:val="00723449"/>
    <w:rsid w:val="007272F7"/>
    <w:rsid w:val="00736D22"/>
    <w:rsid w:val="00744CA7"/>
    <w:rsid w:val="007452E4"/>
    <w:rsid w:val="007460B1"/>
    <w:rsid w:val="007463DC"/>
    <w:rsid w:val="007503D7"/>
    <w:rsid w:val="00750A3D"/>
    <w:rsid w:val="00766DAF"/>
    <w:rsid w:val="00774669"/>
    <w:rsid w:val="00781F6E"/>
    <w:rsid w:val="007864AB"/>
    <w:rsid w:val="007866E5"/>
    <w:rsid w:val="00786CE9"/>
    <w:rsid w:val="0079545B"/>
    <w:rsid w:val="007A213A"/>
    <w:rsid w:val="007B47DE"/>
    <w:rsid w:val="007B5B29"/>
    <w:rsid w:val="007B63F8"/>
    <w:rsid w:val="007C1067"/>
    <w:rsid w:val="007C1E03"/>
    <w:rsid w:val="007C3C1C"/>
    <w:rsid w:val="007C7881"/>
    <w:rsid w:val="007D5964"/>
    <w:rsid w:val="007E1ADC"/>
    <w:rsid w:val="007F05E6"/>
    <w:rsid w:val="007F2980"/>
    <w:rsid w:val="007F2ABB"/>
    <w:rsid w:val="007F4484"/>
    <w:rsid w:val="007F595D"/>
    <w:rsid w:val="008017E7"/>
    <w:rsid w:val="008049D6"/>
    <w:rsid w:val="00810DFC"/>
    <w:rsid w:val="00813FDB"/>
    <w:rsid w:val="00816E9E"/>
    <w:rsid w:val="008173EC"/>
    <w:rsid w:val="008201AD"/>
    <w:rsid w:val="00822DE9"/>
    <w:rsid w:val="00826F8E"/>
    <w:rsid w:val="008273A7"/>
    <w:rsid w:val="008328E7"/>
    <w:rsid w:val="008432CD"/>
    <w:rsid w:val="00861285"/>
    <w:rsid w:val="0086641F"/>
    <w:rsid w:val="00866FDA"/>
    <w:rsid w:val="00873879"/>
    <w:rsid w:val="00883199"/>
    <w:rsid w:val="00886F84"/>
    <w:rsid w:val="0089732F"/>
    <w:rsid w:val="008A7077"/>
    <w:rsid w:val="008B40B8"/>
    <w:rsid w:val="008B5CB9"/>
    <w:rsid w:val="008C2611"/>
    <w:rsid w:val="008D10CA"/>
    <w:rsid w:val="008D201F"/>
    <w:rsid w:val="008D4BEC"/>
    <w:rsid w:val="008E6603"/>
    <w:rsid w:val="008F28BE"/>
    <w:rsid w:val="008F73BE"/>
    <w:rsid w:val="008F7A84"/>
    <w:rsid w:val="00900A25"/>
    <w:rsid w:val="00902CAF"/>
    <w:rsid w:val="00910B0B"/>
    <w:rsid w:val="0091718F"/>
    <w:rsid w:val="00921E4F"/>
    <w:rsid w:val="009257D7"/>
    <w:rsid w:val="009308A7"/>
    <w:rsid w:val="00930917"/>
    <w:rsid w:val="00931634"/>
    <w:rsid w:val="0093230C"/>
    <w:rsid w:val="009368E4"/>
    <w:rsid w:val="00937ADD"/>
    <w:rsid w:val="00946328"/>
    <w:rsid w:val="00951476"/>
    <w:rsid w:val="00951758"/>
    <w:rsid w:val="00957B1E"/>
    <w:rsid w:val="00960A67"/>
    <w:rsid w:val="00961EEA"/>
    <w:rsid w:val="00976730"/>
    <w:rsid w:val="0098341F"/>
    <w:rsid w:val="009870FF"/>
    <w:rsid w:val="00990581"/>
    <w:rsid w:val="009925DF"/>
    <w:rsid w:val="009A231C"/>
    <w:rsid w:val="009A332E"/>
    <w:rsid w:val="009A4B7C"/>
    <w:rsid w:val="009B2A52"/>
    <w:rsid w:val="009C0493"/>
    <w:rsid w:val="009C1147"/>
    <w:rsid w:val="009C44D7"/>
    <w:rsid w:val="009D2117"/>
    <w:rsid w:val="009D34D4"/>
    <w:rsid w:val="009D3921"/>
    <w:rsid w:val="009D7963"/>
    <w:rsid w:val="009E5CE4"/>
    <w:rsid w:val="009F7D97"/>
    <w:rsid w:val="00A01B18"/>
    <w:rsid w:val="00A0655D"/>
    <w:rsid w:val="00A10A16"/>
    <w:rsid w:val="00A25229"/>
    <w:rsid w:val="00A26EDD"/>
    <w:rsid w:val="00A36CBF"/>
    <w:rsid w:val="00A375CD"/>
    <w:rsid w:val="00A43E44"/>
    <w:rsid w:val="00A47755"/>
    <w:rsid w:val="00A510C3"/>
    <w:rsid w:val="00A54250"/>
    <w:rsid w:val="00A57E33"/>
    <w:rsid w:val="00A6582A"/>
    <w:rsid w:val="00A7026E"/>
    <w:rsid w:val="00A708A7"/>
    <w:rsid w:val="00A715E7"/>
    <w:rsid w:val="00A7577A"/>
    <w:rsid w:val="00A75E03"/>
    <w:rsid w:val="00A76524"/>
    <w:rsid w:val="00A81235"/>
    <w:rsid w:val="00A870DF"/>
    <w:rsid w:val="00A9036D"/>
    <w:rsid w:val="00A964DC"/>
    <w:rsid w:val="00AA00B3"/>
    <w:rsid w:val="00AA5BAD"/>
    <w:rsid w:val="00AA6F9B"/>
    <w:rsid w:val="00AA72F1"/>
    <w:rsid w:val="00AB5EF6"/>
    <w:rsid w:val="00AC7005"/>
    <w:rsid w:val="00AD2580"/>
    <w:rsid w:val="00AD323A"/>
    <w:rsid w:val="00AD6712"/>
    <w:rsid w:val="00AE080E"/>
    <w:rsid w:val="00AE31A8"/>
    <w:rsid w:val="00AE5189"/>
    <w:rsid w:val="00AF2868"/>
    <w:rsid w:val="00AF2C46"/>
    <w:rsid w:val="00AF6C33"/>
    <w:rsid w:val="00B07416"/>
    <w:rsid w:val="00B12E54"/>
    <w:rsid w:val="00B25BE9"/>
    <w:rsid w:val="00B2719A"/>
    <w:rsid w:val="00B354E2"/>
    <w:rsid w:val="00B41FBD"/>
    <w:rsid w:val="00B422C5"/>
    <w:rsid w:val="00B521CE"/>
    <w:rsid w:val="00B62B0A"/>
    <w:rsid w:val="00B63C0D"/>
    <w:rsid w:val="00B64A52"/>
    <w:rsid w:val="00B65861"/>
    <w:rsid w:val="00B66FD8"/>
    <w:rsid w:val="00B74CBE"/>
    <w:rsid w:val="00B81046"/>
    <w:rsid w:val="00B84227"/>
    <w:rsid w:val="00B84F03"/>
    <w:rsid w:val="00B97CBD"/>
    <w:rsid w:val="00BB0FBF"/>
    <w:rsid w:val="00BB1376"/>
    <w:rsid w:val="00BB2D26"/>
    <w:rsid w:val="00BB3864"/>
    <w:rsid w:val="00BE1FAE"/>
    <w:rsid w:val="00BE5E9E"/>
    <w:rsid w:val="00BE778E"/>
    <w:rsid w:val="00BF2D70"/>
    <w:rsid w:val="00C013A9"/>
    <w:rsid w:val="00C04437"/>
    <w:rsid w:val="00C050AB"/>
    <w:rsid w:val="00C123C4"/>
    <w:rsid w:val="00C16A11"/>
    <w:rsid w:val="00C21BC0"/>
    <w:rsid w:val="00C253D5"/>
    <w:rsid w:val="00C30413"/>
    <w:rsid w:val="00C34D90"/>
    <w:rsid w:val="00C41D35"/>
    <w:rsid w:val="00C43DD0"/>
    <w:rsid w:val="00C515DD"/>
    <w:rsid w:val="00C53A63"/>
    <w:rsid w:val="00C56603"/>
    <w:rsid w:val="00C60BCD"/>
    <w:rsid w:val="00C63E1E"/>
    <w:rsid w:val="00C6685E"/>
    <w:rsid w:val="00C711E7"/>
    <w:rsid w:val="00C72615"/>
    <w:rsid w:val="00C745B1"/>
    <w:rsid w:val="00C82972"/>
    <w:rsid w:val="00C87429"/>
    <w:rsid w:val="00CA037E"/>
    <w:rsid w:val="00CB6EE3"/>
    <w:rsid w:val="00CC1D2D"/>
    <w:rsid w:val="00CC2CBA"/>
    <w:rsid w:val="00CD48B5"/>
    <w:rsid w:val="00CE1F4E"/>
    <w:rsid w:val="00CE2592"/>
    <w:rsid w:val="00D05BD3"/>
    <w:rsid w:val="00D120D1"/>
    <w:rsid w:val="00D228B4"/>
    <w:rsid w:val="00D232F4"/>
    <w:rsid w:val="00D2755E"/>
    <w:rsid w:val="00D310DA"/>
    <w:rsid w:val="00D36C88"/>
    <w:rsid w:val="00D400A7"/>
    <w:rsid w:val="00D4255E"/>
    <w:rsid w:val="00D53335"/>
    <w:rsid w:val="00D678BE"/>
    <w:rsid w:val="00D7063F"/>
    <w:rsid w:val="00D84FEF"/>
    <w:rsid w:val="00D93544"/>
    <w:rsid w:val="00D96E18"/>
    <w:rsid w:val="00DA4AC5"/>
    <w:rsid w:val="00DC25B6"/>
    <w:rsid w:val="00DC4972"/>
    <w:rsid w:val="00DC5DBB"/>
    <w:rsid w:val="00DC60C7"/>
    <w:rsid w:val="00DD0FF5"/>
    <w:rsid w:val="00DD160D"/>
    <w:rsid w:val="00DD2001"/>
    <w:rsid w:val="00DD5E18"/>
    <w:rsid w:val="00DD74D0"/>
    <w:rsid w:val="00DE0021"/>
    <w:rsid w:val="00DE15F2"/>
    <w:rsid w:val="00DE5514"/>
    <w:rsid w:val="00DE55D3"/>
    <w:rsid w:val="00DE6F33"/>
    <w:rsid w:val="00DF0E61"/>
    <w:rsid w:val="00DF3778"/>
    <w:rsid w:val="00E05CCA"/>
    <w:rsid w:val="00E26743"/>
    <w:rsid w:val="00E32A47"/>
    <w:rsid w:val="00E35061"/>
    <w:rsid w:val="00E4248B"/>
    <w:rsid w:val="00E4263C"/>
    <w:rsid w:val="00E53697"/>
    <w:rsid w:val="00E53D84"/>
    <w:rsid w:val="00E55E5D"/>
    <w:rsid w:val="00E60548"/>
    <w:rsid w:val="00E60B88"/>
    <w:rsid w:val="00E61B54"/>
    <w:rsid w:val="00E61C08"/>
    <w:rsid w:val="00E772B0"/>
    <w:rsid w:val="00E77918"/>
    <w:rsid w:val="00E80E5E"/>
    <w:rsid w:val="00E85AD6"/>
    <w:rsid w:val="00E94E36"/>
    <w:rsid w:val="00EA0741"/>
    <w:rsid w:val="00EA2DFF"/>
    <w:rsid w:val="00EA3E4E"/>
    <w:rsid w:val="00EB120E"/>
    <w:rsid w:val="00EB5A88"/>
    <w:rsid w:val="00EC2421"/>
    <w:rsid w:val="00ED2481"/>
    <w:rsid w:val="00ED262D"/>
    <w:rsid w:val="00ED7F0C"/>
    <w:rsid w:val="00EE08ED"/>
    <w:rsid w:val="00EF3881"/>
    <w:rsid w:val="00EF430E"/>
    <w:rsid w:val="00EF520B"/>
    <w:rsid w:val="00F21ED9"/>
    <w:rsid w:val="00F22D92"/>
    <w:rsid w:val="00F26370"/>
    <w:rsid w:val="00F26A29"/>
    <w:rsid w:val="00F26B93"/>
    <w:rsid w:val="00F3123C"/>
    <w:rsid w:val="00F33954"/>
    <w:rsid w:val="00F33DAE"/>
    <w:rsid w:val="00F34C4C"/>
    <w:rsid w:val="00F404C5"/>
    <w:rsid w:val="00F432F0"/>
    <w:rsid w:val="00F448F2"/>
    <w:rsid w:val="00F4535E"/>
    <w:rsid w:val="00F50146"/>
    <w:rsid w:val="00F506DA"/>
    <w:rsid w:val="00F513F1"/>
    <w:rsid w:val="00F555D7"/>
    <w:rsid w:val="00F65509"/>
    <w:rsid w:val="00F67013"/>
    <w:rsid w:val="00F73FA9"/>
    <w:rsid w:val="00F87DAB"/>
    <w:rsid w:val="00F91738"/>
    <w:rsid w:val="00F93620"/>
    <w:rsid w:val="00F944E0"/>
    <w:rsid w:val="00F97C35"/>
    <w:rsid w:val="00FA061D"/>
    <w:rsid w:val="00FA080B"/>
    <w:rsid w:val="00FA4661"/>
    <w:rsid w:val="00FA5280"/>
    <w:rsid w:val="00FA5352"/>
    <w:rsid w:val="00FB28C8"/>
    <w:rsid w:val="00FC15DD"/>
    <w:rsid w:val="00FC3011"/>
    <w:rsid w:val="00FC4093"/>
    <w:rsid w:val="00FC4757"/>
    <w:rsid w:val="00FC6270"/>
    <w:rsid w:val="00FE203D"/>
    <w:rsid w:val="00FE7D3B"/>
    <w:rsid w:val="00FF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F9E38"/>
  <w15:chartTrackingRefBased/>
  <w15:docId w15:val="{193B505F-29C9-7747-8300-CB68B0043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1"/>
        <w:lang w:val="en-US" w:eastAsia="en-US" w:bidi="hi-IN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9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Bijesh Mishra</cp:lastModifiedBy>
  <cp:revision>68</cp:revision>
  <dcterms:created xsi:type="dcterms:W3CDTF">2023-04-27T02:14:00Z</dcterms:created>
  <dcterms:modified xsi:type="dcterms:W3CDTF">2023-06-22T15:13:00Z</dcterms:modified>
</cp:coreProperties>
</file>